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6FB9F64F" w:rsidR="00017559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4C2B2936" w14:textId="0A3837F6" w:rsidR="0010270B" w:rsidRPr="008E7B1C" w:rsidRDefault="0010270B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LUCAS ANTONIO DOS SAN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447DF9F8" w:rsidR="0010663D" w:rsidRPr="00DD1F14" w:rsidRDefault="0010270B" w:rsidP="0010663D">
      <w:pPr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Rentify</w:t>
      </w:r>
      <w:proofErr w:type="spellEnd"/>
    </w:p>
    <w:p w14:paraId="47D8BCC8" w14:textId="29C77FDB" w:rsidR="0010663D" w:rsidRDefault="00862BC7" w:rsidP="0010270B">
      <w:pPr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263CB4C" w:rsidR="0010663D" w:rsidRDefault="0010663D" w:rsidP="0010663D">
      <w:pPr>
        <w:jc w:val="center"/>
      </w:pPr>
      <w:r>
        <w:t>202</w:t>
      </w:r>
      <w:r w:rsidR="0010270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7FDC1DA1" w14:textId="1DCD0D4F" w:rsidR="005F4438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073627" w:history="1">
            <w:r w:rsidR="005F4438" w:rsidRPr="00412B8B">
              <w:rPr>
                <w:rStyle w:val="Hyperlink"/>
                <w:noProof/>
              </w:rPr>
              <w:t>ARTEFATO 1: Quadro “3 Objetivos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7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3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3A69B17C" w14:textId="4FA41C8C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28" w:history="1">
            <w:r w:rsidRPr="00412B8B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AAF9A" w14:textId="54EAC505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29" w:history="1">
            <w:r w:rsidRPr="00412B8B">
              <w:rPr>
                <w:rStyle w:val="Hyperlink"/>
                <w:noProof/>
              </w:rPr>
              <w:t>ARTEFATO 3: Quadro “Visão de Produto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F5A59" w14:textId="07CDFCB4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0" w:history="1">
            <w:r w:rsidRPr="00412B8B">
              <w:rPr>
                <w:rStyle w:val="Hyperlink"/>
                <w:noProof/>
              </w:rPr>
              <w:t>ARTEFATO 3: Progresso das Spr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9D308" w14:textId="0E6D55BD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1" w:history="1">
            <w:r w:rsidRPr="00412B8B">
              <w:rPr>
                <w:rStyle w:val="Hyperlink"/>
                <w:noProof/>
              </w:rPr>
              <w:t>ARTEFATO 4: Diagrama de class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1DDC8" w14:textId="61B2801E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2" w:history="1">
            <w:r w:rsidRPr="00412B8B">
              <w:rPr>
                <w:rStyle w:val="Hyperlink"/>
                <w:noProof/>
              </w:rPr>
              <w:t>ARTEFATO 5: Diagrama de caso de us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60F82" w14:textId="0403160E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3" w:history="1">
            <w:r w:rsidRPr="00412B8B">
              <w:rPr>
                <w:rStyle w:val="Hyperlink"/>
                <w:noProof/>
              </w:rPr>
              <w:t>ARTEFATO 6: Diagrama de sequ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DBD80" w14:textId="1BFFFBF3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4" w:history="1">
            <w:r w:rsidRPr="00412B8B">
              <w:rPr>
                <w:rStyle w:val="Hyperlink"/>
                <w:noProof/>
              </w:rPr>
              <w:t>ARTEFATO 7: Diagrama de ativ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BB815" w14:textId="729C3D12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5" w:history="1">
            <w:r w:rsidRPr="00412B8B">
              <w:rPr>
                <w:rStyle w:val="Hyperlink"/>
                <w:noProof/>
              </w:rPr>
              <w:t>ARTEFATO 8: Diagrama de Entidade-Rela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1DCA3" w14:textId="0F1E1C19" w:rsidR="005F4438" w:rsidRDefault="005F443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6" w:history="1">
            <w:r w:rsidRPr="00412B8B">
              <w:rPr>
                <w:rStyle w:val="Hyperlink"/>
                <w:noProof/>
              </w:rPr>
              <w:t>ARTEFATO 9: Diagrama de Comunicação/Colab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073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27A3F58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BFCF241" w14:textId="74EBC6D9" w:rsidR="005F4438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8073619" w:history="1">
        <w:r w:rsidR="005F4438" w:rsidRPr="004332A9">
          <w:rPr>
            <w:rStyle w:val="Hyperlink"/>
            <w:noProof/>
          </w:rPr>
          <w:t>Figura 1 – Quadro “3 Objetivos”.</w:t>
        </w:r>
        <w:r w:rsidR="005F4438">
          <w:rPr>
            <w:noProof/>
            <w:webHidden/>
          </w:rPr>
          <w:tab/>
        </w:r>
        <w:r w:rsidR="005F4438">
          <w:rPr>
            <w:noProof/>
            <w:webHidden/>
          </w:rPr>
          <w:fldChar w:fldCharType="begin"/>
        </w:r>
        <w:r w:rsidR="005F4438">
          <w:rPr>
            <w:noProof/>
            <w:webHidden/>
          </w:rPr>
          <w:instrText xml:space="preserve"> PAGEREF _Toc138073619 \h </w:instrText>
        </w:r>
        <w:r w:rsidR="005F4438">
          <w:rPr>
            <w:noProof/>
            <w:webHidden/>
          </w:rPr>
        </w:r>
        <w:r w:rsidR="005F4438">
          <w:rPr>
            <w:noProof/>
            <w:webHidden/>
          </w:rPr>
          <w:fldChar w:fldCharType="separate"/>
        </w:r>
        <w:r w:rsidR="005F4438">
          <w:rPr>
            <w:noProof/>
            <w:webHidden/>
          </w:rPr>
          <w:t>3</w:t>
        </w:r>
        <w:r w:rsidR="005F4438">
          <w:rPr>
            <w:noProof/>
            <w:webHidden/>
          </w:rPr>
          <w:fldChar w:fldCharType="end"/>
        </w:r>
      </w:hyperlink>
    </w:p>
    <w:p w14:paraId="61E6A6B1" w14:textId="2CD9DA87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0" w:history="1">
        <w:r w:rsidRPr="004332A9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95B089" w14:textId="52B24AE0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1" w:history="1">
        <w:r w:rsidRPr="004332A9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1A2689C" w14:textId="533B69D2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2" w:history="1">
        <w:r w:rsidRPr="004332A9">
          <w:rPr>
            <w:rStyle w:val="Hyperlink"/>
            <w:noProof/>
          </w:rPr>
          <w:t>Figura 4 - Diagrama de caso de us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E9417A4" w14:textId="41A04691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3" w:history="1">
        <w:r w:rsidRPr="004332A9">
          <w:rPr>
            <w:rStyle w:val="Hyperlink"/>
            <w:noProof/>
          </w:rPr>
          <w:t>Figura 5 - Diagrama de sequência - Gerenciar Imó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25BC8CA" w14:textId="490C005E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4" w:history="1">
        <w:r w:rsidRPr="004332A9">
          <w:rPr>
            <w:rStyle w:val="Hyperlink"/>
            <w:noProof/>
          </w:rPr>
          <w:t>Figura 6 - Diagrama de atividade - Gerenciar Imó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632E1E5" w14:textId="54C353EC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5" w:history="1">
        <w:r w:rsidRPr="004332A9">
          <w:rPr>
            <w:rStyle w:val="Hyperlink"/>
            <w:noProof/>
          </w:rPr>
          <w:t>Figura 7 - Diagrama de Entidade-Relacion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910F96A" w14:textId="3ACA3129" w:rsidR="005F4438" w:rsidRDefault="005F443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73626" w:history="1">
        <w:r w:rsidRPr="004332A9">
          <w:rPr>
            <w:rStyle w:val="Hyperlink"/>
            <w:noProof/>
          </w:rPr>
          <w:t>Figura 8 - Diagrama de Comunicação/colabo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3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DA00C4A" w14:textId="0B3D2E9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8073627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5C4B837D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</w:t>
            </w:r>
            <w:proofErr w:type="spellStart"/>
            <w:r w:rsidR="0010270B">
              <w:rPr>
                <w:sz w:val="24"/>
                <w:szCs w:val="24"/>
              </w:rPr>
              <w:t>Rentify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09C5523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</w:t>
            </w:r>
            <w:r w:rsidR="0010270B">
              <w:rPr>
                <w:sz w:val="24"/>
                <w:szCs w:val="24"/>
              </w:rPr>
              <w:t xml:space="preserve"> imóve</w:t>
            </w:r>
            <w:r w:rsidR="00B510D1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7D8C5231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a escolha do usuário em relação </w:t>
            </w:r>
            <w:r w:rsidR="00B510D1">
              <w:rPr>
                <w:sz w:val="24"/>
                <w:szCs w:val="24"/>
              </w:rPr>
              <w:t>ao</w:t>
            </w:r>
            <w:r>
              <w:rPr>
                <w:sz w:val="24"/>
                <w:szCs w:val="24"/>
              </w:rPr>
              <w:t xml:space="preserve"> </w:t>
            </w:r>
            <w:r w:rsidR="0010270B">
              <w:rPr>
                <w:sz w:val="24"/>
                <w:szCs w:val="24"/>
              </w:rPr>
              <w:t xml:space="preserve">imóvel </w:t>
            </w:r>
            <w:r>
              <w:rPr>
                <w:sz w:val="24"/>
                <w:szCs w:val="24"/>
              </w:rPr>
              <w:t>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252BCA1C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</w:t>
            </w:r>
            <w:r w:rsidR="000370A8">
              <w:rPr>
                <w:sz w:val="24"/>
                <w:szCs w:val="24"/>
              </w:rPr>
              <w:t>preços mais atraentes e uma interface mais amigável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17768D3D" w:rsidR="0010663D" w:rsidRDefault="0010663D" w:rsidP="00FA629D">
      <w:pPr>
        <w:pStyle w:val="Legenda"/>
        <w:spacing w:before="120"/>
      </w:pPr>
      <w:bookmarkStart w:id="3" w:name="_Toc138073619"/>
      <w:r>
        <w:t xml:space="preserve">Figura </w:t>
      </w:r>
      <w:fldSimple w:instr=" SEQ Figura \* ARABIC ">
        <w:r w:rsidR="005F4438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8073628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789AC30F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</w:t>
            </w:r>
            <w:proofErr w:type="spellStart"/>
            <w:r w:rsidR="0010270B">
              <w:rPr>
                <w:sz w:val="24"/>
                <w:szCs w:val="24"/>
              </w:rPr>
              <w:t>Rentify</w:t>
            </w:r>
            <w:proofErr w:type="spellEnd"/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6661EAFB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  <w:p w14:paraId="65957651" w14:textId="77777777" w:rsidR="000370A8" w:rsidRDefault="000370A8" w:rsidP="0094014C">
            <w:pPr>
              <w:rPr>
                <w:sz w:val="24"/>
                <w:szCs w:val="24"/>
              </w:rPr>
            </w:pPr>
          </w:p>
          <w:p w14:paraId="63220199" w14:textId="44DC073B" w:rsidR="008E7B1C" w:rsidRPr="00F76475" w:rsidRDefault="000370A8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úne imóveis de várias locadoras;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9453C28" w14:textId="77777777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="0010270B">
              <w:rPr>
                <w:sz w:val="24"/>
                <w:szCs w:val="24"/>
              </w:rPr>
              <w:t>mobiliária</w:t>
            </w:r>
            <w:r>
              <w:rPr>
                <w:sz w:val="24"/>
                <w:szCs w:val="24"/>
              </w:rPr>
              <w:t>;</w:t>
            </w:r>
          </w:p>
          <w:p w14:paraId="35A8C250" w14:textId="77777777" w:rsidR="0010270B" w:rsidRDefault="0010270B" w:rsidP="008E7B1C">
            <w:pPr>
              <w:rPr>
                <w:sz w:val="24"/>
                <w:szCs w:val="24"/>
              </w:rPr>
            </w:pPr>
          </w:p>
          <w:p w14:paraId="2AA44012" w14:textId="38BB3E3D" w:rsidR="0010270B" w:rsidRPr="00F76475" w:rsidRDefault="0010270B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end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5EF1974" w14:textId="77777777" w:rsidR="0008137D" w:rsidRDefault="008E7B1C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Recomenda </w:t>
            </w:r>
            <w:r w:rsidR="00B510D1">
              <w:rPr>
                <w:sz w:val="24"/>
                <w:szCs w:val="24"/>
              </w:rPr>
              <w:t>imóve</w:t>
            </w:r>
            <w:r w:rsidR="000370A8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43DB7B06" w14:textId="77777777" w:rsidR="000370A8" w:rsidRDefault="000370A8" w:rsidP="000370A8">
            <w:pPr>
              <w:rPr>
                <w:sz w:val="24"/>
                <w:szCs w:val="24"/>
              </w:rPr>
            </w:pPr>
          </w:p>
          <w:p w14:paraId="3BAB8353" w14:textId="3E499D02" w:rsidR="000370A8" w:rsidRPr="00F76475" w:rsidRDefault="000370A8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serva imóveis;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C134902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10270B">
              <w:rPr>
                <w:sz w:val="24"/>
                <w:szCs w:val="24"/>
              </w:rPr>
              <w:t xml:space="preserve"> Visitação dos imóveis</w:t>
            </w:r>
            <w:r w:rsidR="000370A8">
              <w:rPr>
                <w:sz w:val="24"/>
                <w:szCs w:val="24"/>
              </w:rPr>
              <w:t>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3DD9ECAE" w14:textId="302E522D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</w:tc>
      </w:tr>
    </w:tbl>
    <w:p w14:paraId="4969B506" w14:textId="28FFA525" w:rsidR="0094014C" w:rsidRDefault="0010663D" w:rsidP="00F76475">
      <w:pPr>
        <w:pStyle w:val="Legenda"/>
        <w:spacing w:before="120"/>
      </w:pPr>
      <w:bookmarkStart w:id="6" w:name="_Toc138073620"/>
      <w:r>
        <w:t xml:space="preserve">Figura </w:t>
      </w:r>
      <w:fldSimple w:instr=" SEQ Figura \* ARABIC ">
        <w:r w:rsidR="005F4438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2D9BE46E" w:rsidR="0094014C" w:rsidRDefault="00FC78B4" w:rsidP="00FC78B4">
      <w:pPr>
        <w:pStyle w:val="Ttulo1"/>
      </w:pPr>
      <w:bookmarkStart w:id="7" w:name="_Toc138073629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1612F07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</w:t>
            </w:r>
            <w:r w:rsidR="00B510D1">
              <w:rPr>
                <w:sz w:val="24"/>
                <w:szCs w:val="24"/>
              </w:rPr>
              <w:t>imóvei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5204C8A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</w:t>
            </w:r>
            <w:r w:rsidR="00BC1CBF">
              <w:rPr>
                <w:sz w:val="24"/>
                <w:szCs w:val="24"/>
              </w:rPr>
              <w:t>reserva</w:t>
            </w:r>
            <w:r>
              <w:rPr>
                <w:sz w:val="24"/>
                <w:szCs w:val="24"/>
              </w:rPr>
              <w:t xml:space="preserve"> de</w:t>
            </w:r>
            <w:r w:rsidR="00B510D1">
              <w:rPr>
                <w:sz w:val="24"/>
                <w:szCs w:val="24"/>
              </w:rPr>
              <w:t xml:space="preserve"> imóveis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CB5A462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 usuário poderá escolher o</w:t>
            </w:r>
            <w:r w:rsidR="00B510D1">
              <w:rPr>
                <w:sz w:val="24"/>
                <w:szCs w:val="24"/>
              </w:rPr>
              <w:t xml:space="preserve"> imóvel como desejar</w:t>
            </w:r>
            <w:r w:rsidR="00A045A8">
              <w:rPr>
                <w:sz w:val="24"/>
                <w:szCs w:val="24"/>
              </w:rPr>
              <w:t>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6E94E9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</w:t>
            </w:r>
            <w:r w:rsidR="000370A8">
              <w:rPr>
                <w:sz w:val="24"/>
                <w:szCs w:val="24"/>
              </w:rPr>
              <w:t>inquilino</w:t>
            </w:r>
            <w:r>
              <w:rPr>
                <w:sz w:val="24"/>
                <w:szCs w:val="24"/>
              </w:rPr>
              <w:t xml:space="preserve"> terá </w:t>
            </w:r>
            <w:r w:rsidR="000370A8">
              <w:rPr>
                <w:sz w:val="24"/>
                <w:szCs w:val="24"/>
              </w:rPr>
              <w:t>recomendações de</w:t>
            </w:r>
            <w:r>
              <w:rPr>
                <w:sz w:val="24"/>
                <w:szCs w:val="24"/>
              </w:rPr>
              <w:t xml:space="preserve"> </w:t>
            </w:r>
            <w:r w:rsidR="00B510D1">
              <w:rPr>
                <w:sz w:val="24"/>
                <w:szCs w:val="24"/>
              </w:rPr>
              <w:t>imóveis</w:t>
            </w:r>
            <w:r w:rsidR="00A045A8">
              <w:rPr>
                <w:sz w:val="24"/>
                <w:szCs w:val="24"/>
              </w:rPr>
              <w:t xml:space="preserve">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6FB5AA37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</w:t>
            </w:r>
            <w:r w:rsidR="00BC1CBF">
              <w:rPr>
                <w:sz w:val="24"/>
                <w:szCs w:val="24"/>
              </w:rPr>
              <w:t>a reserva</w:t>
            </w:r>
            <w:r>
              <w:rPr>
                <w:sz w:val="24"/>
                <w:szCs w:val="24"/>
              </w:rPr>
              <w:t xml:space="preserve"> de </w:t>
            </w:r>
            <w:r w:rsidR="00B510D1">
              <w:rPr>
                <w:sz w:val="24"/>
                <w:szCs w:val="24"/>
              </w:rPr>
              <w:t xml:space="preserve">imóvei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>prátic</w:t>
            </w:r>
            <w:r w:rsidR="00BC1CBF">
              <w:rPr>
                <w:sz w:val="24"/>
                <w:szCs w:val="24"/>
              </w:rPr>
              <w:t>a</w:t>
            </w:r>
            <w:r w:rsidR="00E87A49">
              <w:rPr>
                <w:sz w:val="24"/>
                <w:szCs w:val="24"/>
              </w:rPr>
              <w:t xml:space="preserve"> e poder oferecer o </w:t>
            </w:r>
            <w:r w:rsidR="00B510D1">
              <w:rPr>
                <w:sz w:val="24"/>
                <w:szCs w:val="24"/>
              </w:rPr>
              <w:t>imóvel</w:t>
            </w:r>
            <w:r w:rsidR="00A045A8">
              <w:rPr>
                <w:sz w:val="24"/>
                <w:szCs w:val="24"/>
              </w:rPr>
              <w:t xml:space="preserve"> mais </w:t>
            </w:r>
            <w:r w:rsidR="00CB4DEC">
              <w:rPr>
                <w:sz w:val="24"/>
                <w:szCs w:val="24"/>
              </w:rPr>
              <w:t>recomendado para</w:t>
            </w:r>
            <w:r w:rsidR="00B510D1">
              <w:rPr>
                <w:sz w:val="24"/>
                <w:szCs w:val="24"/>
              </w:rPr>
              <w:t xml:space="preserve"> o usuário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07FBF357" w:rsidR="00AE1E85" w:rsidRDefault="00AE1E85" w:rsidP="00F76475">
      <w:pPr>
        <w:pStyle w:val="Legenda"/>
        <w:spacing w:before="120"/>
      </w:pPr>
      <w:bookmarkStart w:id="9" w:name="_Toc138073621"/>
      <w:r>
        <w:t xml:space="preserve">Figura </w:t>
      </w:r>
      <w:fldSimple w:instr=" SEQ Figura \* ARABIC ">
        <w:r w:rsidR="005F4438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5E5B626C" w:rsidR="00B510D1" w:rsidRDefault="00B510D1">
      <w:r>
        <w:br w:type="page"/>
      </w:r>
    </w:p>
    <w:p w14:paraId="6D7AFB10" w14:textId="50972E98" w:rsidR="00AB243B" w:rsidRDefault="00AB243B" w:rsidP="00AB243B">
      <w:pPr>
        <w:pStyle w:val="Ttulo1"/>
      </w:pPr>
      <w:bookmarkStart w:id="10" w:name="_Toc138073630"/>
      <w:r>
        <w:lastRenderedPageBreak/>
        <w:t>ARTEFATO 3: Progresso das Sprints</w:t>
      </w:r>
      <w:bookmarkEnd w:id="10"/>
    </w:p>
    <w:p w14:paraId="4B64687D" w14:textId="77777777" w:rsidR="00AB243B" w:rsidRDefault="00AB243B" w:rsidP="00AB243B"/>
    <w:p w14:paraId="2E86DB6A" w14:textId="1152FB64" w:rsidR="00AB243B" w:rsidRPr="00AB243B" w:rsidRDefault="005F4438" w:rsidP="00AB243B">
      <w:r>
        <w:t xml:space="preserve">Link de acesso ao </w:t>
      </w:r>
      <w:proofErr w:type="spellStart"/>
      <w:r>
        <w:t>Trello</w:t>
      </w:r>
      <w:proofErr w:type="spellEnd"/>
      <w:r>
        <w:t xml:space="preserve"> do projeto: </w:t>
      </w:r>
      <w:hyperlink r:id="rId11" w:history="1">
        <w:r w:rsidRPr="005F4438">
          <w:rPr>
            <w:rStyle w:val="Hyperlink"/>
          </w:rPr>
          <w:t>https://trello.co</w:t>
        </w:r>
        <w:r w:rsidRPr="005F4438">
          <w:rPr>
            <w:rStyle w:val="Hyperlink"/>
          </w:rPr>
          <w:t>m</w:t>
        </w:r>
        <w:r w:rsidRPr="005F4438">
          <w:rPr>
            <w:rStyle w:val="Hyperlink"/>
          </w:rPr>
          <w:t>/b/UtKe8id8/rentify</w:t>
        </w:r>
      </w:hyperlink>
    </w:p>
    <w:p w14:paraId="2AF0CEF4" w14:textId="77777777" w:rsidR="00A65B42" w:rsidRDefault="00A65B4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356"/>
        <w:gridCol w:w="4148"/>
      </w:tblGrid>
      <w:tr w:rsidR="00A65B42" w14:paraId="2A43817A" w14:textId="77777777" w:rsidTr="00CC5372"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1E3B4562" w14:textId="62E16FCE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1 – 27/03 a 10/04</w:t>
            </w:r>
          </w:p>
          <w:p w14:paraId="06946217" w14:textId="37495D9C" w:rsidR="00CC5372" w:rsidRDefault="00CC5372"/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0583BF03" w14:textId="4366DBBC" w:rsidR="00A65B42" w:rsidRPr="00CC5372" w:rsidRDefault="00A65B42" w:rsidP="00CC5372">
            <w:pPr>
              <w:tabs>
                <w:tab w:val="left" w:pos="2820"/>
              </w:tabs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2 – 10/04 a 24/04</w:t>
            </w:r>
            <w:r w:rsidR="00CC5372" w:rsidRPr="00CC5372">
              <w:rPr>
                <w:b/>
                <w:bCs/>
                <w:sz w:val="24"/>
                <w:szCs w:val="24"/>
              </w:rPr>
              <w:tab/>
            </w:r>
          </w:p>
        </w:tc>
      </w:tr>
      <w:tr w:rsidR="00A65B42" w14:paraId="51DC9D1B" w14:textId="77777777" w:rsidTr="00CC5372"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7B35281C" w14:textId="47DF1105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39CCC46" wp14:editId="1C0D5ACF">
                  <wp:extent cx="2628900" cy="4010025"/>
                  <wp:effectExtent l="0" t="0" r="0" b="9525"/>
                  <wp:docPr id="217510153" name="Imagem 1" descr="Interface gráfica do usuário, Texto, Aplicativo, chat ou mensagem de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510153" name="Imagem 1" descr="Interface gráfica do usuário, Texto, Aplicativo, chat ou mensagem de texto&#10;&#10;Descrição gerada automaticament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401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235B44DF" w14:textId="77777777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85E7CAE" wp14:editId="3E3E19E7">
                  <wp:extent cx="2466975" cy="4419600"/>
                  <wp:effectExtent l="0" t="0" r="9525" b="0"/>
                  <wp:docPr id="52547425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47425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441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50BFD8" w14:textId="73154909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</w:p>
        </w:tc>
      </w:tr>
    </w:tbl>
    <w:p w14:paraId="158C0AD0" w14:textId="77777777" w:rsidR="00A65B42" w:rsidRDefault="00A65B4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3187195" w14:textId="77777777" w:rsidR="00A65B42" w:rsidRDefault="00A65B42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093"/>
        <w:gridCol w:w="4411"/>
      </w:tblGrid>
      <w:tr w:rsidR="00A65B42" w14:paraId="5BF15376" w14:textId="77777777" w:rsidTr="00CC5372"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45240E3B" w14:textId="77777777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lastRenderedPageBreak/>
              <w:t>Sprint 3 – 08/05 a 22/05</w:t>
            </w:r>
          </w:p>
          <w:p w14:paraId="42E5C8CE" w14:textId="5A220A88" w:rsidR="00CC5372" w:rsidRDefault="00CC5372"/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04556ADD" w14:textId="20D095EF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4 – 22/05 a 05/06</w:t>
            </w:r>
          </w:p>
        </w:tc>
      </w:tr>
      <w:tr w:rsidR="00A65B42" w14:paraId="4BDBF599" w14:textId="77777777" w:rsidTr="00CC5372"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541BB207" w14:textId="20DF8335" w:rsidR="00A65B42" w:rsidRDefault="001B16F4">
            <w:r>
              <w:rPr>
                <w:noProof/>
              </w:rPr>
              <w:drawing>
                <wp:inline distT="0" distB="0" distL="0" distR="0" wp14:anchorId="39B9458C" wp14:editId="1A8CE40A">
                  <wp:extent cx="2552700" cy="4267200"/>
                  <wp:effectExtent l="0" t="0" r="0" b="0"/>
                  <wp:docPr id="41438668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38668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42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21F625B6" w14:textId="77777777" w:rsidR="00A65B42" w:rsidRDefault="001B16F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1AAC1E" wp14:editId="3F49DA0F">
                  <wp:extent cx="2752725" cy="2676525"/>
                  <wp:effectExtent l="0" t="0" r="9525" b="9525"/>
                  <wp:docPr id="197650781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50781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267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FBDA" w14:textId="77777777" w:rsidR="00CC5372" w:rsidRPr="00CC5372" w:rsidRDefault="00CC5372" w:rsidP="00CC5372"/>
          <w:p w14:paraId="6BA400F9" w14:textId="77777777" w:rsidR="00CC5372" w:rsidRPr="00CC5372" w:rsidRDefault="00CC5372" w:rsidP="00CC5372"/>
          <w:p w14:paraId="088A9DC1" w14:textId="77777777" w:rsidR="00CC5372" w:rsidRDefault="00CC5372" w:rsidP="00CC5372">
            <w:pPr>
              <w:rPr>
                <w:noProof/>
              </w:rPr>
            </w:pPr>
          </w:p>
          <w:p w14:paraId="5407E11F" w14:textId="77777777" w:rsidR="00CC5372" w:rsidRDefault="00CC5372" w:rsidP="00CC5372">
            <w:pPr>
              <w:rPr>
                <w:noProof/>
              </w:rPr>
            </w:pPr>
          </w:p>
          <w:p w14:paraId="36418436" w14:textId="77777777" w:rsidR="00CC5372" w:rsidRDefault="00CC5372" w:rsidP="00CC5372">
            <w:pPr>
              <w:rPr>
                <w:noProof/>
              </w:rPr>
            </w:pPr>
          </w:p>
          <w:p w14:paraId="7D739891" w14:textId="77777777" w:rsidR="00CC5372" w:rsidRDefault="00CC5372" w:rsidP="00CC5372">
            <w:pPr>
              <w:rPr>
                <w:noProof/>
              </w:rPr>
            </w:pPr>
          </w:p>
          <w:p w14:paraId="4589A06B" w14:textId="56B0E71D" w:rsidR="00CC5372" w:rsidRPr="00CC5372" w:rsidRDefault="00CC5372" w:rsidP="00CC5372">
            <w:pPr>
              <w:tabs>
                <w:tab w:val="left" w:pos="1395"/>
              </w:tabs>
            </w:pPr>
            <w:r>
              <w:tab/>
            </w:r>
          </w:p>
        </w:tc>
      </w:tr>
    </w:tbl>
    <w:p w14:paraId="74F5A6B7" w14:textId="77777777" w:rsidR="00CC5372" w:rsidRDefault="00CC5372"/>
    <w:p w14:paraId="0065FEB1" w14:textId="77777777" w:rsidR="00CC5372" w:rsidRDefault="00CC5372">
      <w: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</w:tblGrid>
      <w:tr w:rsidR="00CC5372" w14:paraId="1221C095" w14:textId="77777777" w:rsidTr="00CC5372">
        <w:tc>
          <w:tcPr>
            <w:tcW w:w="4536" w:type="dxa"/>
          </w:tcPr>
          <w:p w14:paraId="788820AF" w14:textId="77777777" w:rsidR="00CC5372" w:rsidRPr="00CC5372" w:rsidRDefault="00CC5372" w:rsidP="00AB3C4F">
            <w:pPr>
              <w:rPr>
                <w:b/>
                <w:bCs/>
                <w:noProof/>
                <w:sz w:val="24"/>
                <w:szCs w:val="24"/>
              </w:rPr>
            </w:pPr>
            <w:r w:rsidRPr="00CC5372">
              <w:rPr>
                <w:b/>
                <w:bCs/>
                <w:noProof/>
                <w:sz w:val="24"/>
                <w:szCs w:val="24"/>
              </w:rPr>
              <w:lastRenderedPageBreak/>
              <w:t>Sprint 5 – 05/06 a 19/06</w:t>
            </w:r>
          </w:p>
          <w:p w14:paraId="2FB5C23C" w14:textId="08FC1F60" w:rsidR="00CC5372" w:rsidRDefault="00CC5372" w:rsidP="00AB3C4F">
            <w:pPr>
              <w:rPr>
                <w:noProof/>
              </w:rPr>
            </w:pPr>
          </w:p>
        </w:tc>
      </w:tr>
      <w:tr w:rsidR="00CC5372" w14:paraId="3BF571F5" w14:textId="77777777" w:rsidTr="00CC5372">
        <w:tc>
          <w:tcPr>
            <w:tcW w:w="4536" w:type="dxa"/>
          </w:tcPr>
          <w:p w14:paraId="63E87B5B" w14:textId="54CDB71A" w:rsidR="00CC5372" w:rsidRDefault="005F4438" w:rsidP="00AB3C4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638B5" wp14:editId="6AEA76E8">
                  <wp:extent cx="2752725" cy="3552825"/>
                  <wp:effectExtent l="0" t="0" r="9525" b="9525"/>
                  <wp:docPr id="199971758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71758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3552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FADC75" w14:textId="0F09A75B" w:rsidR="00A65B42" w:rsidRDefault="00A65B4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B11A705" w14:textId="38878B61" w:rsidR="00B510D1" w:rsidRDefault="00B510D1" w:rsidP="00B510D1">
      <w:pPr>
        <w:pStyle w:val="Ttulo1"/>
      </w:pPr>
      <w:bookmarkStart w:id="11" w:name="_Toc138073631"/>
      <w:r>
        <w:lastRenderedPageBreak/>
        <w:t xml:space="preserve">ARTEFATO 4: </w:t>
      </w:r>
      <w:r w:rsidR="00442600">
        <w:t>Diagrama de classes</w:t>
      </w:r>
      <w:r>
        <w:t>.</w:t>
      </w:r>
      <w:bookmarkEnd w:id="11"/>
    </w:p>
    <w:p w14:paraId="073B0730" w14:textId="77777777" w:rsidR="00442600" w:rsidRDefault="00442600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3531CB9" w14:textId="52E366DE" w:rsidR="00442600" w:rsidRDefault="00442600" w:rsidP="00442600">
      <w:pPr>
        <w:pStyle w:val="Ttulo1"/>
      </w:pPr>
      <w:bookmarkStart w:id="12" w:name="_Toc138073632"/>
      <w:r>
        <w:lastRenderedPageBreak/>
        <w:t>ARTEFATO 5: Diagrama de caso de uso</w:t>
      </w:r>
      <w:r w:rsidR="00476955">
        <w:t xml:space="preserve"> geral</w:t>
      </w:r>
      <w:bookmarkEnd w:id="12"/>
    </w:p>
    <w:p w14:paraId="15521BF9" w14:textId="77777777" w:rsidR="00476955" w:rsidRPr="00476955" w:rsidRDefault="00476955" w:rsidP="00476955"/>
    <w:p w14:paraId="0753563C" w14:textId="77777777" w:rsidR="00476955" w:rsidRDefault="00476955" w:rsidP="00476955">
      <w:pPr>
        <w:keepNext/>
      </w:pPr>
      <w:r>
        <w:rPr>
          <w:noProof/>
        </w:rPr>
        <w:drawing>
          <wp:inline distT="0" distB="0" distL="0" distR="0" wp14:anchorId="2A656594" wp14:editId="46E3C4F3">
            <wp:extent cx="5400040" cy="3539490"/>
            <wp:effectExtent l="0" t="0" r="0" b="3810"/>
            <wp:docPr id="1331454891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54891" name="Imagem 1" descr="Diagram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6EDB8" w14:textId="60280436" w:rsidR="00442600" w:rsidRDefault="00476955" w:rsidP="00476955">
      <w:pPr>
        <w:pStyle w:val="Legenda"/>
        <w:ind w:left="2124" w:firstLine="708"/>
        <w:jc w:val="left"/>
        <w:rPr>
          <w:rFonts w:asciiTheme="majorHAnsi" w:eastAsiaTheme="majorEastAsia" w:hAnsiTheme="majorHAnsi" w:cstheme="majorBidi"/>
          <w:sz w:val="32"/>
          <w:szCs w:val="32"/>
        </w:rPr>
      </w:pPr>
      <w:bookmarkStart w:id="13" w:name="_Toc138073622"/>
      <w:r>
        <w:t xml:space="preserve">Figura </w:t>
      </w:r>
      <w:fldSimple w:instr=" SEQ Figura \* ARABIC ">
        <w:r w:rsidR="005F4438">
          <w:rPr>
            <w:noProof/>
          </w:rPr>
          <w:t>4</w:t>
        </w:r>
      </w:fldSimple>
      <w:r>
        <w:t xml:space="preserve"> - Diagrama de caso de uso geral</w:t>
      </w:r>
      <w:bookmarkEnd w:id="13"/>
    </w:p>
    <w:p w14:paraId="7E8F638C" w14:textId="78EE30D5" w:rsidR="00442600" w:rsidRDefault="00442600" w:rsidP="00442600">
      <w:pPr>
        <w:pStyle w:val="Ttulo1"/>
      </w:pPr>
      <w:bookmarkStart w:id="14" w:name="_Toc138073633"/>
      <w:r>
        <w:lastRenderedPageBreak/>
        <w:t>ARTEFATO 6: Diagrama de sequência</w:t>
      </w:r>
      <w:bookmarkEnd w:id="14"/>
    </w:p>
    <w:p w14:paraId="31488FA3" w14:textId="77777777" w:rsidR="00FA6143" w:rsidRDefault="00FA6143" w:rsidP="00FA6143">
      <w:pPr>
        <w:keepNext/>
      </w:pPr>
      <w:r>
        <w:rPr>
          <w:noProof/>
        </w:rPr>
        <w:drawing>
          <wp:inline distT="0" distB="0" distL="0" distR="0" wp14:anchorId="638C3DFD" wp14:editId="6F196AA8">
            <wp:extent cx="5400675" cy="4486275"/>
            <wp:effectExtent l="0" t="0" r="9525" b="9525"/>
            <wp:docPr id="2013696774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7E5E4" w14:textId="6CBB3F5D" w:rsidR="00442600" w:rsidRDefault="00FA6143" w:rsidP="00FA6143">
      <w:pPr>
        <w:pStyle w:val="Legenda"/>
        <w:ind w:left="1416" w:firstLine="708"/>
        <w:jc w:val="left"/>
        <w:rPr>
          <w:rFonts w:asciiTheme="majorHAnsi" w:eastAsiaTheme="majorEastAsia" w:hAnsiTheme="majorHAnsi" w:cstheme="majorBidi"/>
          <w:sz w:val="32"/>
          <w:szCs w:val="32"/>
        </w:rPr>
      </w:pPr>
      <w:bookmarkStart w:id="15" w:name="_Toc138073623"/>
      <w:r>
        <w:t xml:space="preserve">Figura </w:t>
      </w:r>
      <w:fldSimple w:instr=" SEQ Figura \* ARABIC ">
        <w:r w:rsidR="005F4438">
          <w:rPr>
            <w:noProof/>
          </w:rPr>
          <w:t>5</w:t>
        </w:r>
      </w:fldSimple>
      <w:r>
        <w:t xml:space="preserve"> - Diagrama de sequência - Gerenciar Imóveis</w:t>
      </w:r>
      <w:bookmarkEnd w:id="15"/>
    </w:p>
    <w:p w14:paraId="4DD35647" w14:textId="77777777" w:rsidR="00FA6143" w:rsidRDefault="00FA6143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E28BA40" w14:textId="64D44194" w:rsidR="00442600" w:rsidRDefault="00442600" w:rsidP="00442600">
      <w:pPr>
        <w:pStyle w:val="Ttulo1"/>
      </w:pPr>
      <w:bookmarkStart w:id="16" w:name="_Toc138073634"/>
      <w:r>
        <w:lastRenderedPageBreak/>
        <w:t>ARTEFATO 7: Diagrama de atividade</w:t>
      </w:r>
      <w:bookmarkEnd w:id="16"/>
    </w:p>
    <w:p w14:paraId="42084332" w14:textId="77777777" w:rsidR="00442600" w:rsidRDefault="00442600" w:rsidP="00442600"/>
    <w:bookmarkEnd w:id="8"/>
    <w:p w14:paraId="7A4C9128" w14:textId="77777777" w:rsidR="00442600" w:rsidRDefault="00442600" w:rsidP="00442600">
      <w:pPr>
        <w:keepNext/>
        <w:ind w:left="708"/>
      </w:pPr>
      <w:r>
        <w:rPr>
          <w:noProof/>
        </w:rPr>
        <w:drawing>
          <wp:inline distT="0" distB="0" distL="0" distR="0" wp14:anchorId="78141DF9" wp14:editId="1CB80C5C">
            <wp:extent cx="5400675" cy="4514850"/>
            <wp:effectExtent l="0" t="0" r="9525" b="0"/>
            <wp:docPr id="151454200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7B345" w14:textId="4CF4D271" w:rsidR="00AE1E85" w:rsidRDefault="00442600" w:rsidP="00442600">
      <w:pPr>
        <w:pStyle w:val="Legenda"/>
        <w:ind w:left="2124" w:firstLine="708"/>
        <w:jc w:val="left"/>
      </w:pPr>
      <w:bookmarkStart w:id="17" w:name="_Toc138073624"/>
      <w:r>
        <w:t xml:space="preserve">Figura </w:t>
      </w:r>
      <w:fldSimple w:instr=" SEQ Figura \* ARABIC ">
        <w:r w:rsidR="005F4438">
          <w:rPr>
            <w:noProof/>
          </w:rPr>
          <w:t>6</w:t>
        </w:r>
      </w:fldSimple>
      <w:r>
        <w:t xml:space="preserve"> - Diagrama de atividade - Gerenciar Imóveis</w:t>
      </w:r>
      <w:bookmarkEnd w:id="17"/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7E37402" w14:textId="77777777" w:rsidR="00F50F73" w:rsidRDefault="00F50F73" w:rsidP="00F50F73">
      <w:pPr>
        <w:pStyle w:val="Legenda"/>
      </w:pPr>
      <w:bookmarkStart w:id="18" w:name="_Ref95112547"/>
    </w:p>
    <w:p w14:paraId="0F07E523" w14:textId="3DE4C1AD" w:rsidR="00476955" w:rsidRDefault="00476955" w:rsidP="00476955">
      <w:pPr>
        <w:pStyle w:val="Ttulo1"/>
      </w:pPr>
      <w:bookmarkStart w:id="19" w:name="_Toc138073635"/>
      <w:bookmarkEnd w:id="18"/>
      <w:r>
        <w:t>ARTEFATO 8: Diagrama de Entidade-Relacionamento</w:t>
      </w:r>
      <w:bookmarkEnd w:id="19"/>
    </w:p>
    <w:p w14:paraId="353DB727" w14:textId="77777777" w:rsidR="00E7303F" w:rsidRDefault="00E7303F" w:rsidP="00E7303F"/>
    <w:p w14:paraId="1ADF796A" w14:textId="77777777" w:rsidR="00E7303F" w:rsidRPr="00E7303F" w:rsidRDefault="00E7303F" w:rsidP="00E7303F"/>
    <w:p w14:paraId="20106879" w14:textId="77777777" w:rsidR="005F4438" w:rsidRDefault="00476955" w:rsidP="005F4438">
      <w:pPr>
        <w:keepNext/>
      </w:pPr>
      <w:r>
        <w:rPr>
          <w:noProof/>
        </w:rPr>
        <w:drawing>
          <wp:inline distT="0" distB="0" distL="0" distR="0" wp14:anchorId="0FC63025" wp14:editId="276C5AEB">
            <wp:extent cx="5391150" cy="5981700"/>
            <wp:effectExtent l="0" t="0" r="0" b="0"/>
            <wp:docPr id="776317509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7BC9" w14:textId="4C311F4E" w:rsidR="005E7E42" w:rsidRDefault="005F4438" w:rsidP="005F4438">
      <w:pPr>
        <w:pStyle w:val="Legenda"/>
        <w:ind w:left="2124" w:firstLine="708"/>
        <w:jc w:val="left"/>
      </w:pPr>
      <w:bookmarkStart w:id="20" w:name="_Toc138073625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- Diagrama de Entidade-Relacionamento</w:t>
      </w:r>
      <w:bookmarkEnd w:id="20"/>
    </w:p>
    <w:p w14:paraId="7CCEBB20" w14:textId="77777777" w:rsidR="005E7E42" w:rsidRDefault="005E7E42">
      <w:r>
        <w:br w:type="page"/>
      </w:r>
    </w:p>
    <w:p w14:paraId="21EDBC41" w14:textId="67581D5C" w:rsidR="005E7E42" w:rsidRDefault="005E7E42" w:rsidP="005E7E42">
      <w:pPr>
        <w:pStyle w:val="Ttulo1"/>
      </w:pPr>
      <w:bookmarkStart w:id="21" w:name="_Toc138073636"/>
      <w:r>
        <w:lastRenderedPageBreak/>
        <w:t>ARTEFATO 9: Diagrama de Comunicação/Colaboração</w:t>
      </w:r>
      <w:bookmarkEnd w:id="21"/>
    </w:p>
    <w:p w14:paraId="5FDDC406" w14:textId="77777777" w:rsidR="005E7E42" w:rsidRPr="005E7E42" w:rsidRDefault="005E7E42" w:rsidP="005E7E42"/>
    <w:p w14:paraId="26C01FA4" w14:textId="77777777" w:rsidR="005F4438" w:rsidRDefault="005E7E42" w:rsidP="005F4438">
      <w:pPr>
        <w:keepNext/>
      </w:pPr>
      <w:r>
        <w:rPr>
          <w:noProof/>
        </w:rPr>
        <w:drawing>
          <wp:inline distT="0" distB="0" distL="0" distR="0" wp14:anchorId="3457BEB3" wp14:editId="4F84739C">
            <wp:extent cx="5391150" cy="2838450"/>
            <wp:effectExtent l="0" t="0" r="0" b="0"/>
            <wp:docPr id="2096066154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F16" w14:textId="2C959964" w:rsidR="000D7476" w:rsidRDefault="005F4438" w:rsidP="005F4438">
      <w:pPr>
        <w:pStyle w:val="Legenda"/>
        <w:ind w:left="2124" w:firstLine="708"/>
        <w:jc w:val="left"/>
      </w:pPr>
      <w:bookmarkStart w:id="22" w:name="_Toc138073626"/>
      <w:r>
        <w:t xml:space="preserve">Figura </w:t>
      </w:r>
      <w:fldSimple w:instr=" SEQ Figura \* ARABIC ">
        <w:r>
          <w:rPr>
            <w:noProof/>
          </w:rPr>
          <w:t>8</w:t>
        </w:r>
      </w:fldSimple>
      <w:r>
        <w:t xml:space="preserve"> - Diagrama de Comunicação/colaboração</w:t>
      </w:r>
      <w:bookmarkEnd w:id="22"/>
    </w:p>
    <w:sectPr w:rsidR="000D7476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7AAA8" w14:textId="77777777" w:rsidR="002C3AF5" w:rsidRDefault="002C3AF5" w:rsidP="004E16B3">
      <w:pPr>
        <w:spacing w:after="0" w:line="240" w:lineRule="auto"/>
      </w:pPr>
      <w:r>
        <w:separator/>
      </w:r>
    </w:p>
  </w:endnote>
  <w:endnote w:type="continuationSeparator" w:id="0">
    <w:p w14:paraId="3CE1DFB8" w14:textId="77777777" w:rsidR="002C3AF5" w:rsidRDefault="002C3AF5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8A3100F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0270B">
      <w:t>Rentify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D0CDC" w14:textId="77777777" w:rsidR="002C3AF5" w:rsidRDefault="002C3AF5" w:rsidP="004E16B3">
      <w:pPr>
        <w:spacing w:after="0" w:line="240" w:lineRule="auto"/>
      </w:pPr>
      <w:r>
        <w:separator/>
      </w:r>
    </w:p>
  </w:footnote>
  <w:footnote w:type="continuationSeparator" w:id="0">
    <w:p w14:paraId="6CE5C0BD" w14:textId="77777777" w:rsidR="002C3AF5" w:rsidRDefault="002C3AF5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392AA1A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10270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370A8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476"/>
    <w:rsid w:val="000D7BF4"/>
    <w:rsid w:val="000E092A"/>
    <w:rsid w:val="00101418"/>
    <w:rsid w:val="00102509"/>
    <w:rsid w:val="0010270B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16F4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76D41"/>
    <w:rsid w:val="002848DE"/>
    <w:rsid w:val="00285F4D"/>
    <w:rsid w:val="002863C6"/>
    <w:rsid w:val="0029031F"/>
    <w:rsid w:val="00291820"/>
    <w:rsid w:val="0029738A"/>
    <w:rsid w:val="002A3A85"/>
    <w:rsid w:val="002B0510"/>
    <w:rsid w:val="002B7F8F"/>
    <w:rsid w:val="002C3AF5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1728"/>
    <w:rsid w:val="00416310"/>
    <w:rsid w:val="004238BD"/>
    <w:rsid w:val="00425C12"/>
    <w:rsid w:val="00433DB1"/>
    <w:rsid w:val="0043409E"/>
    <w:rsid w:val="00436677"/>
    <w:rsid w:val="00440072"/>
    <w:rsid w:val="00442600"/>
    <w:rsid w:val="00444378"/>
    <w:rsid w:val="004472E3"/>
    <w:rsid w:val="00456F7F"/>
    <w:rsid w:val="00463049"/>
    <w:rsid w:val="00465E48"/>
    <w:rsid w:val="00472784"/>
    <w:rsid w:val="00476955"/>
    <w:rsid w:val="00480EF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E6741"/>
    <w:rsid w:val="005E7E42"/>
    <w:rsid w:val="005F4438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45A2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540C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192C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4E7E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3F6E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65B42"/>
    <w:rsid w:val="00A716A2"/>
    <w:rsid w:val="00A71D85"/>
    <w:rsid w:val="00A81E89"/>
    <w:rsid w:val="00A829AC"/>
    <w:rsid w:val="00A91BD1"/>
    <w:rsid w:val="00A93F4D"/>
    <w:rsid w:val="00A971C5"/>
    <w:rsid w:val="00AA2CB8"/>
    <w:rsid w:val="00AB243B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0D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C1CBF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96586"/>
    <w:rsid w:val="00CB3205"/>
    <w:rsid w:val="00CB4DEC"/>
    <w:rsid w:val="00CB5CD1"/>
    <w:rsid w:val="00CC5372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2560"/>
    <w:rsid w:val="00D75FBF"/>
    <w:rsid w:val="00D81007"/>
    <w:rsid w:val="00D8773A"/>
    <w:rsid w:val="00D90399"/>
    <w:rsid w:val="00D92180"/>
    <w:rsid w:val="00D933DE"/>
    <w:rsid w:val="00D93828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29BD"/>
    <w:rsid w:val="00E7303F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50F7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143"/>
    <w:rsid w:val="00FA629D"/>
    <w:rsid w:val="00FA63D7"/>
    <w:rsid w:val="00FB0684"/>
    <w:rsid w:val="00FB0F62"/>
    <w:rsid w:val="00FB437A"/>
    <w:rsid w:val="00FC18AD"/>
    <w:rsid w:val="00FC5669"/>
    <w:rsid w:val="00FC6F73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ello.com/b/UtKe8id8/rentify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14</Pages>
  <Words>721</Words>
  <Characters>3895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6</cp:revision>
  <dcterms:created xsi:type="dcterms:W3CDTF">2022-11-16T12:58:00Z</dcterms:created>
  <dcterms:modified xsi:type="dcterms:W3CDTF">2023-06-19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